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Saint Petersburg, Russia</w:t>
      </w:r>
    </w:p>
    <w:p>
      <w:pPr>
        <w:pStyle w:val="BodyText"/>
      </w:pPr>
      <w:r>
        <w:t xml:space="preserve">Dear [Hiring Manager's Name],</w:t>
      </w:r>
    </w:p>
    <w:p>
      <w:pPr>
        <w:pStyle w:val="BodyText"/>
      </w:pPr>
      <w:r>
        <w:t xml:space="preserve">As a dedicated and skilled Computer Engineer with a passion for innovation and problem-solving, I am excited to apply for the Computer Engineer position at your esteemed organization in Russia Saint Petersburg. With a strong academic background in computer science and hands-on experience in software development, hardware integration, and system optimization, I am eager to contribute my expertise to a dynamic team that values technological advancement. Saint Petersburg’s unique blend of historical significance and modern technological growth makes it an ideal hub for professionals like myself who seek to merge creativity with cutting-edge solutions.</w:t>
      </w:r>
    </w:p>
    <w:p>
      <w:pPr>
        <w:pStyle w:val="BodyText"/>
      </w:pPr>
      <w:r>
        <w:t xml:space="preserve">My journey as a Computer Engineer began during my studies at [University Name], where I graduated with honors in Computer Science, focusing on algorithms, data structures, and network security. This foundation was further strengthened by internships at [Relevant Companies or Projects], where I gained practical experience in developing scalable software solutions and troubleshooting complex hardware systems. These experiences not only honed my technical skills but also deepened my understanding of the critical role that engineers play in shaping the future of technology.</w:t>
      </w:r>
    </w:p>
    <w:p>
      <w:pPr>
        <w:pStyle w:val="BodyText"/>
      </w:pPr>
      <w:r>
        <w:t xml:space="preserve">In Russia Saint Petersburg, the tech industry is experiencing a renaissance, driven by initiatives such as [mention specific projects or companies, e.g., "the development of smart cities" or "collaborations with ITMO University"]. As a Computer Engineer, I am particularly drawn to this environment because it fosters innovation and collaboration. My ability to adapt to new technologies and work within multicultural teams aligns perfectly with the values of organizations in Saint Petersburg that prioritize both global standards and local ingenuity.</w:t>
      </w:r>
    </w:p>
    <w:p>
      <w:pPr>
        <w:pStyle w:val="BodyText"/>
      </w:pPr>
      <w:r>
        <w:t xml:space="preserve">One of my key strengths as a Computer Engineer is my proficiency in programming languages such as Python, C++, and Java, which I have used to develop applications ranging from AI-driven tools to embedded systems. Additionally, I have extensive experience in [mention specific areas, e.g., "cloud computing," "cybersecurity," or "machine learning"], enabling me to tackle challenges that require both technical precision and creative thinking. For instance, during my time at [Previous Company/Project], I led a team in designing a real-time data processing system that reduced latency by 30%, demonstrating my ability to deliver results under pressure.</w:t>
      </w:r>
    </w:p>
    <w:p>
      <w:pPr>
        <w:pStyle w:val="BodyText"/>
      </w:pPr>
      <w:r>
        <w:t xml:space="preserve">What sets me apart as a Computer Engineer is my commitment to continuous learning and staying abreast of emerging technologies. I regularly attend industry conferences, such as [specific event or platform], and have pursued certifications in [relevant certifications, e.g., "AWS Cloud Practitioner" or "Cisco Networking"]. This proactive approach ensures that I can contribute effectively to projects that require the latest advancements in technology. In Russia Saint Petersburg, where the demand for skilled engineers is growing rapidly, I am confident that my adaptability and technical acumen will add value to your team.</w:t>
      </w:r>
    </w:p>
    <w:p>
      <w:pPr>
        <w:pStyle w:val="BodyText"/>
      </w:pPr>
      <w:r>
        <w:t xml:space="preserve">Working in Russia Saint Petersburg offers a unique opportunity to be part of a community that values both tradition and innovation. The city’s vibrant academic institutions, such as [specific universities], and its thriving startup ecosystem create an environment where engineers can thrive. I am particularly interested in contributing to projects that leverage technology to address real-world challenges, such as improving urban infrastructure or advancing digital transformation in industries like healthcare and education.</w:t>
      </w:r>
    </w:p>
    <w:p>
      <w:pPr>
        <w:pStyle w:val="BodyText"/>
      </w:pPr>
      <w:r>
        <w:t xml:space="preserve">My experience as a Computer Engineer has also equipped me with strong communication and teamwork skills. I have collaborated with cross-functional teams, including designers, project managers, and clients, to deliver solutions that meet both technical and business objectives. In Saint Petersburg’s fast-paced tech scene, where collaboration is key to success, I am eager to bring this mindset to your organization.</w:t>
      </w:r>
    </w:p>
    <w:p>
      <w:pPr>
        <w:pStyle w:val="BodyText"/>
      </w:pPr>
      <w:r>
        <w:t xml:space="preserve">I am particularly drawn to your company because of its reputation for [mention specific qualities of the company, e.g., "innovative software solutions" or "commitment to sustainability"]. As a Computer Engineer with a focus on [specific area], I am excited about the possibility of contributing to projects that align with my expertise and passion. I am confident that my skills in [list key skills] and my dedication to excellence make me a strong candidate for this role.</w:t>
      </w:r>
    </w:p>
    <w:p>
      <w:pPr>
        <w:pStyle w:val="BodyText"/>
      </w:pPr>
      <w:r>
        <w:t xml:space="preserve">Thank you for considering my application. I would welcome the opportunity to discuss how my background, skills, and enthusiasm can contribute to your team in Russia Saint Petersburg. Please feel free to contact me at [phone number] or [email address] at your convenience. I look forward to the possibility of working toget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Russia Saint Petersburg</dc:title>
  <dc:creator/>
  <dc:language>en</dc:language>
  <cp:keywords/>
  <dcterms:created xsi:type="dcterms:W3CDTF">2026-07-23T16:30:34Z</dcterms:created>
  <dcterms:modified xsi:type="dcterms:W3CDTF">2026-07-23T16:30:34Z</dcterms:modified>
</cp:coreProperties>
</file>

<file path=docProps/custom.xml><?xml version="1.0" encoding="utf-8"?>
<Properties xmlns="http://schemas.openxmlformats.org/officeDocument/2006/custom-properties" xmlns:vt="http://schemas.openxmlformats.org/officeDocument/2006/docPropsVTypes"/>
</file>